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B1FFE" w14:textId="74C76E9A" w:rsidR="00614F04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sadece </w:t>
      </w:r>
      <w:r w:rsidRPr="00AA0239">
        <w:rPr>
          <w:b/>
          <w:u w:val="single"/>
        </w:rPr>
        <w:t xml:space="preserve">Fakülte ve Yüksekokul 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604DC8DD" w14:textId="48033A8E" w:rsidR="00614F04" w:rsidRPr="00614F04" w:rsidRDefault="00614F04" w:rsidP="00614F0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………………………  FAKÜLTESİ/</w:t>
      </w:r>
      <w:proofErr w:type="gramStart"/>
      <w:r>
        <w:rPr>
          <w:b/>
          <w:bCs/>
          <w:sz w:val="24"/>
          <w:szCs w:val="24"/>
        </w:rPr>
        <w:t>YÜKSEKOKULU  …</w:t>
      </w:r>
      <w:proofErr w:type="gramEnd"/>
      <w:r>
        <w:rPr>
          <w:b/>
          <w:bCs/>
          <w:sz w:val="24"/>
          <w:szCs w:val="24"/>
        </w:rPr>
        <w:t xml:space="preserve">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321" w:type="pct"/>
        <w:tblInd w:w="-289" w:type="dxa"/>
        <w:tblLook w:val="04A0" w:firstRow="1" w:lastRow="0" w:firstColumn="1" w:lastColumn="0" w:noHBand="0" w:noVBand="1"/>
      </w:tblPr>
      <w:tblGrid>
        <w:gridCol w:w="9642"/>
      </w:tblGrid>
      <w:tr w:rsidR="00614F04" w:rsidRPr="008B178D" w14:paraId="14454423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319" w:type="pct"/>
        <w:jc w:val="center"/>
        <w:tblLook w:val="0000" w:firstRow="0" w:lastRow="0" w:firstColumn="0" w:lastColumn="0" w:noHBand="0" w:noVBand="0"/>
      </w:tblPr>
      <w:tblGrid>
        <w:gridCol w:w="774"/>
        <w:gridCol w:w="2759"/>
        <w:gridCol w:w="790"/>
        <w:gridCol w:w="772"/>
        <w:gridCol w:w="2628"/>
        <w:gridCol w:w="932"/>
        <w:gridCol w:w="977"/>
      </w:tblGrid>
      <w:tr w:rsidR="00614F04" w:rsidRPr="0040314F" w14:paraId="3C2EE252" w14:textId="77777777" w:rsidTr="00BA25EF">
        <w:trPr>
          <w:trHeight w:val="294"/>
          <w:tblHeader/>
          <w:jc w:val="center"/>
        </w:trPr>
        <w:tc>
          <w:tcPr>
            <w:tcW w:w="2244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75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614F04" w:rsidRPr="0040314F" w14:paraId="1F1117EF" w14:textId="77777777" w:rsidTr="00BA25EF">
        <w:trPr>
          <w:trHeight w:val="442"/>
          <w:tblHeader/>
          <w:jc w:val="center"/>
        </w:trPr>
        <w:tc>
          <w:tcPr>
            <w:tcW w:w="2244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756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 xml:space="preserve">Öğrencinin muaf sayılacağı derslerin listesi </w:t>
            </w:r>
          </w:p>
        </w:tc>
      </w:tr>
      <w:tr w:rsidR="00614F04" w:rsidRPr="0040314F" w14:paraId="3EA812C9" w14:textId="77777777" w:rsidTr="00BA25EF">
        <w:trPr>
          <w:trHeight w:val="337"/>
          <w:tblHeader/>
          <w:jc w:val="center"/>
        </w:trPr>
        <w:tc>
          <w:tcPr>
            <w:tcW w:w="40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43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0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8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50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614F04" w:rsidRPr="0040314F" w14:paraId="724F574B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BA25EF">
        <w:trPr>
          <w:trHeight w:hRule="exact" w:val="28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BA25EF">
        <w:trPr>
          <w:trHeight w:hRule="exact" w:val="244"/>
          <w:jc w:val="center"/>
        </w:trPr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43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40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2541F0C9" w:rsidR="00614F04" w:rsidRPr="0040314F" w:rsidRDefault="00614F04" w:rsidP="00614F04">
      <w:pPr>
        <w:ind w:left="2124" w:firstLine="708"/>
      </w:pPr>
      <w:r w:rsidRPr="0040314F">
        <w:t xml:space="preserve">Toplam </w:t>
      </w:r>
      <w:proofErr w:type="gramStart"/>
      <w:r w:rsidRPr="0040314F">
        <w:t>EC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318" w:type="pct"/>
        <w:jc w:val="center"/>
        <w:tblLook w:val="0000" w:firstRow="0" w:lastRow="0" w:firstColumn="0" w:lastColumn="0" w:noHBand="0" w:noVBand="0"/>
      </w:tblPr>
      <w:tblGrid>
        <w:gridCol w:w="9630"/>
      </w:tblGrid>
      <w:tr w:rsidR="00614F04" w:rsidRPr="00CF4358" w14:paraId="5845AFBF" w14:textId="77777777" w:rsidTr="004C5EA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4C5EA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4C5EA2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574317FB" w:rsidR="00614F04" w:rsidRPr="00695EDD" w:rsidRDefault="00614F04" w:rsidP="00AA0239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</w:t>
            </w:r>
            <w:r w:rsidR="00695EDD">
              <w:rPr>
                <w:b/>
                <w:sz w:val="20"/>
                <w:szCs w:val="20"/>
              </w:rPr>
              <w:t xml:space="preserve">        </w:t>
            </w:r>
            <w:r w:rsidRPr="00AA0239">
              <w:rPr>
                <w:b/>
                <w:sz w:val="20"/>
                <w:szCs w:val="20"/>
              </w:rPr>
              <w:t xml:space="preserve">         Bölüm Başkanı</w:t>
            </w:r>
            <w:r w:rsidR="00AA0239">
              <w:rPr>
                <w:b/>
                <w:sz w:val="20"/>
                <w:szCs w:val="20"/>
              </w:rPr>
              <w:t xml:space="preserve">     </w:t>
            </w:r>
            <w:r w:rsidR="00695EDD">
              <w:rPr>
                <w:b/>
                <w:sz w:val="20"/>
                <w:szCs w:val="20"/>
              </w:rPr>
              <w:t xml:space="preserve">           </w:t>
            </w:r>
            <w:r w:rsidR="003704D3">
              <w:rPr>
                <w:b/>
                <w:sz w:val="20"/>
                <w:szCs w:val="20"/>
              </w:rPr>
              <w:t xml:space="preserve"> </w:t>
            </w:r>
            <w:r w:rsidR="00695EDD">
              <w:rPr>
                <w:b/>
                <w:sz w:val="20"/>
                <w:szCs w:val="20"/>
              </w:rPr>
              <w:t xml:space="preserve">                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0239">
              <w:rPr>
                <w:b/>
                <w:sz w:val="20"/>
                <w:szCs w:val="20"/>
              </w:rPr>
              <w:t>Erasmus+Kuru</w:t>
            </w:r>
            <w:r w:rsidR="00695EDD">
              <w:rPr>
                <w:b/>
                <w:sz w:val="20"/>
                <w:szCs w:val="20"/>
              </w:rPr>
              <w:t>m</w:t>
            </w:r>
            <w:proofErr w:type="spellEnd"/>
            <w:r w:rsidR="00695ED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43FBCA15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        </w:t>
            </w:r>
            <w:r w:rsidR="003704D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</w:t>
            </w:r>
            <w:proofErr w:type="spellStart"/>
            <w:proofErr w:type="gramStart"/>
            <w:r w:rsidR="00AA0239" w:rsidRPr="00AA0239">
              <w:rPr>
                <w:sz w:val="20"/>
                <w:szCs w:val="20"/>
              </w:rPr>
              <w:t>Öğr.Gör.Oya</w:t>
            </w:r>
            <w:proofErr w:type="spellEnd"/>
            <w:proofErr w:type="gramEnd"/>
            <w:r w:rsidR="00AA0239" w:rsidRPr="00AA0239">
              <w:rPr>
                <w:sz w:val="20"/>
                <w:szCs w:val="20"/>
              </w:rPr>
              <w:t xml:space="preserve"> ÖNALAN   </w:t>
            </w:r>
          </w:p>
          <w:p w14:paraId="09F83E62" w14:textId="2D844F90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</w:t>
            </w:r>
            <w:r w:rsidR="003704D3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47ED092D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</w:t>
            </w:r>
            <w:r w:rsidR="003704D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C5C07" w14:textId="77777777" w:rsidR="00B034A2" w:rsidRDefault="00B034A2" w:rsidP="00EA22FE">
      <w:pPr>
        <w:spacing w:after="0" w:line="240" w:lineRule="auto"/>
      </w:pPr>
      <w:r>
        <w:separator/>
      </w:r>
    </w:p>
  </w:endnote>
  <w:endnote w:type="continuationSeparator" w:id="0">
    <w:p w14:paraId="09AD24D4" w14:textId="77777777" w:rsidR="00B034A2" w:rsidRDefault="00B034A2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F0FB8" w14:textId="77777777" w:rsidR="00B917E0" w:rsidRDefault="00B917E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9869C" w14:textId="77777777" w:rsidR="00B917E0" w:rsidRDefault="00B917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A71D8" w14:textId="77777777" w:rsidR="00B034A2" w:rsidRDefault="00B034A2" w:rsidP="00EA22FE">
      <w:pPr>
        <w:spacing w:after="0" w:line="240" w:lineRule="auto"/>
      </w:pPr>
      <w:r>
        <w:separator/>
      </w:r>
    </w:p>
  </w:footnote>
  <w:footnote w:type="continuationSeparator" w:id="0">
    <w:p w14:paraId="77489D7D" w14:textId="77777777" w:rsidR="00B034A2" w:rsidRDefault="00B034A2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2C56B" w14:textId="77777777" w:rsidR="00B917E0" w:rsidRDefault="00B917E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6B2640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77777777" w:rsidR="00614F04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color w:val="00206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color w:val="002060"/>
                                  </w:rPr>
                                  <w:t>(AKADEMİK TANINMA FORMU)</w:t>
                                </w:r>
                              </w:p>
                              <w:p w14:paraId="1E4CFB10" w14:textId="26B3C523" w:rsidR="008165EB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proofErr w:type="gramStart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 …</w:t>
                                </w:r>
                                <w:proofErr w:type="gramEnd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7009CFBD" w:rsidR="00BC0D3A" w:rsidRPr="00BC0D3A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B917E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</w:t>
                                </w:r>
                                <w:r w:rsidR="00BA664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4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2E848B24" w:rsidR="008165EB" w:rsidRDefault="00B917E0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6B2640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77777777" w:rsidR="00614F04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color w:val="002060"/>
                            </w:rPr>
                          </w:pPr>
                          <w:r w:rsidRPr="00614F04">
                            <w:rPr>
                              <w:rFonts w:ascii="Cambria" w:hAnsi="Cambria"/>
                              <w:color w:val="002060"/>
                            </w:rPr>
                            <w:t>(AKADEMİK TANINMA FORMU)</w:t>
                          </w:r>
                        </w:p>
                        <w:p w14:paraId="1E4CFB10" w14:textId="26B3C523" w:rsidR="008165EB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proofErr w:type="gramStart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 …</w:t>
                          </w:r>
                          <w:proofErr w:type="gramEnd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7009CFBD" w:rsidR="00BC0D3A" w:rsidRPr="00BC0D3A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B917E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</w:t>
                          </w:r>
                          <w:r w:rsidR="00BA664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4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2E848B24" w:rsidR="008165EB" w:rsidRDefault="00B917E0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9D423" w14:textId="77777777" w:rsidR="00B917E0" w:rsidRDefault="00B917E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1200"/>
    <w:rsid w:val="00094268"/>
    <w:rsid w:val="000D057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E2E66"/>
    <w:rsid w:val="002F4F16"/>
    <w:rsid w:val="003069C1"/>
    <w:rsid w:val="00330765"/>
    <w:rsid w:val="00333F5D"/>
    <w:rsid w:val="00335AA1"/>
    <w:rsid w:val="003704D3"/>
    <w:rsid w:val="00481065"/>
    <w:rsid w:val="004B46AE"/>
    <w:rsid w:val="004B4D82"/>
    <w:rsid w:val="004C5EA2"/>
    <w:rsid w:val="004E12FF"/>
    <w:rsid w:val="00521B61"/>
    <w:rsid w:val="00523CF3"/>
    <w:rsid w:val="00614F04"/>
    <w:rsid w:val="00674478"/>
    <w:rsid w:val="00686CC5"/>
    <w:rsid w:val="00692D1D"/>
    <w:rsid w:val="00695EDD"/>
    <w:rsid w:val="00697B2D"/>
    <w:rsid w:val="006B2640"/>
    <w:rsid w:val="006B3B75"/>
    <w:rsid w:val="006B53C3"/>
    <w:rsid w:val="006C1562"/>
    <w:rsid w:val="006F3360"/>
    <w:rsid w:val="00703B05"/>
    <w:rsid w:val="007250C3"/>
    <w:rsid w:val="00753FC4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008AB"/>
    <w:rsid w:val="00A45509"/>
    <w:rsid w:val="00AA0239"/>
    <w:rsid w:val="00AC6D16"/>
    <w:rsid w:val="00B034A2"/>
    <w:rsid w:val="00B739B5"/>
    <w:rsid w:val="00B917E0"/>
    <w:rsid w:val="00BA25EF"/>
    <w:rsid w:val="00BA6645"/>
    <w:rsid w:val="00BA69E4"/>
    <w:rsid w:val="00BA6E28"/>
    <w:rsid w:val="00BB78A1"/>
    <w:rsid w:val="00BC0D3A"/>
    <w:rsid w:val="00BD76FD"/>
    <w:rsid w:val="00C47695"/>
    <w:rsid w:val="00C61ACE"/>
    <w:rsid w:val="00C83E75"/>
    <w:rsid w:val="00C8551A"/>
    <w:rsid w:val="00C861F1"/>
    <w:rsid w:val="00CC7F7E"/>
    <w:rsid w:val="00D03997"/>
    <w:rsid w:val="00D44E18"/>
    <w:rsid w:val="00D53C43"/>
    <w:rsid w:val="00D73991"/>
    <w:rsid w:val="00D8317F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UNIKA IRO</cp:lastModifiedBy>
  <cp:revision>2</cp:revision>
  <cp:lastPrinted>2019-12-25T14:30:00Z</cp:lastPrinted>
  <dcterms:created xsi:type="dcterms:W3CDTF">2023-09-26T09:26:00Z</dcterms:created>
  <dcterms:modified xsi:type="dcterms:W3CDTF">2023-09-26T09:26:00Z</dcterms:modified>
</cp:coreProperties>
</file>